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423EA8E" w14:textId="0D806895" w:rsidR="00B76F4F" w:rsidRDefault="003E726A" w:rsidP="003E726A">
      <w:pPr>
        <w:pStyle w:val="ListParagraph"/>
        <w:numPr>
          <w:ilvl w:val="0"/>
          <w:numId w:val="1"/>
        </w:numPr>
      </w:pPr>
      <w:r>
        <w:rPr>
          <w:noProof/>
        </w:rPr>
        <w:drawing>
          <wp:inline distT="0" distB="0" distL="0" distR="0" wp14:anchorId="7545C5E4" wp14:editId="10C5C0C1">
            <wp:extent cx="3495675" cy="494347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495675" cy="4943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38E603" w14:textId="021050DA" w:rsidR="003E726A" w:rsidRDefault="00DB48D7" w:rsidP="003E726A">
      <w:pPr>
        <w:pStyle w:val="ListParagraph"/>
        <w:numPr>
          <w:ilvl w:val="0"/>
          <w:numId w:val="1"/>
        </w:numPr>
      </w:pPr>
      <w:r>
        <w:rPr>
          <w:noProof/>
        </w:rPr>
        <w:lastRenderedPageBreak/>
        <w:drawing>
          <wp:inline distT="0" distB="0" distL="0" distR="0" wp14:anchorId="7B085315" wp14:editId="096851A1">
            <wp:extent cx="4724400" cy="49911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724400" cy="4991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FA79FC" w14:textId="2765676D" w:rsidR="00DB48D7" w:rsidRDefault="00DB48D7" w:rsidP="003E726A">
      <w:pPr>
        <w:pStyle w:val="ListParagraph"/>
        <w:numPr>
          <w:ilvl w:val="0"/>
          <w:numId w:val="1"/>
        </w:numPr>
      </w:pPr>
      <w:r>
        <w:rPr>
          <w:noProof/>
        </w:rPr>
        <w:drawing>
          <wp:inline distT="0" distB="0" distL="0" distR="0" wp14:anchorId="32A7283A" wp14:editId="51BEFFBA">
            <wp:extent cx="1847850" cy="26289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847850" cy="2628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3D86CD" w14:textId="7431E4FE" w:rsidR="00DB48D7" w:rsidRDefault="002C1706" w:rsidP="003E726A">
      <w:pPr>
        <w:pStyle w:val="ListParagraph"/>
        <w:numPr>
          <w:ilvl w:val="0"/>
          <w:numId w:val="1"/>
        </w:numPr>
      </w:pPr>
      <w:bookmarkStart w:id="0" w:name="_GoBack"/>
      <w:r>
        <w:rPr>
          <w:noProof/>
        </w:rPr>
        <w:lastRenderedPageBreak/>
        <w:drawing>
          <wp:inline distT="0" distB="0" distL="0" distR="0" wp14:anchorId="392AD052" wp14:editId="3A86B0EE">
            <wp:extent cx="4399280" cy="8863330"/>
            <wp:effectExtent l="0" t="0" r="127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399280" cy="8863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sectPr w:rsidR="00DB48D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DE2550"/>
    <w:multiLevelType w:val="hybridMultilevel"/>
    <w:tmpl w:val="67FE084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Y2MTM0NbYwMrE0NTRS0lEKTi0uzszPAykwrAUAVyv+viwAAAA="/>
  </w:docVars>
  <w:rsids>
    <w:rsidRoot w:val="003E726A"/>
    <w:rsid w:val="002C1706"/>
    <w:rsid w:val="003E726A"/>
    <w:rsid w:val="00AD2312"/>
    <w:rsid w:val="00B76F4F"/>
    <w:rsid w:val="00DB48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EFF525"/>
  <w15:chartTrackingRefBased/>
  <w15:docId w15:val="{557EF4BE-6EA2-4D80-A48D-AFFCD208E8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E726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3</Pages>
  <Words>1</Words>
  <Characters>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@ryanrichardson.org</dc:creator>
  <cp:keywords/>
  <dc:description/>
  <cp:lastModifiedBy>microsoft@ryanrichardson.org</cp:lastModifiedBy>
  <cp:revision>1</cp:revision>
  <cp:lastPrinted>2019-09-19T07:06:00Z</cp:lastPrinted>
  <dcterms:created xsi:type="dcterms:W3CDTF">2019-09-19T05:55:00Z</dcterms:created>
  <dcterms:modified xsi:type="dcterms:W3CDTF">2019-09-19T07:06:00Z</dcterms:modified>
</cp:coreProperties>
</file>